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est-file-for-inflections"/>
      <w:r>
        <w:t xml:space="preserve">Test file for inflections</w:t>
      </w:r>
      <w:bookmarkEnd w:id="20"/>
    </w:p>
    <w:p>
      <w:pPr>
        <w:pStyle w:val="Heading2"/>
      </w:pPr>
      <w:bookmarkStart w:id="21" w:name="english"/>
      <w:r>
        <w:t xml:space="preserve">English</w:t>
      </w:r>
      <w:bookmarkEnd w:id="21"/>
    </w:p>
    <w:p>
      <w:pPr>
        <w:pStyle w:val="FirstParagraph"/>
      </w:pPr>
      <w:r>
        <w:t xml:space="preserve">think thinks - thought - thinking</w:t>
      </w:r>
    </w:p>
    <w:p>
      <w:pPr>
        <w:pStyle w:val="BodyText"/>
      </w:pPr>
      <w:r>
        <w:t xml:space="preserve">thought think - thoughts - thinks - thinking</w:t>
      </w:r>
    </w:p>
    <w:p>
      <w:pPr>
        <w:pStyle w:val="BodyText"/>
      </w:pPr>
      <w:r>
        <w:t xml:space="preserve">love loves - loved - loving</w:t>
      </w:r>
    </w:p>
    <w:p>
      <w:pPr>
        <w:pStyle w:val="Heading2"/>
      </w:pPr>
      <w:bookmarkStart w:id="22" w:name="french"/>
      <w:r>
        <w:t xml:space="preserve">French</w:t>
      </w:r>
      <w:bookmarkEnd w:id="22"/>
    </w:p>
    <w:p>
      <w:pPr>
        <w:pStyle w:val="FirstParagraph"/>
      </w:pPr>
      <w:r>
        <w:t xml:space="preserve">aimer aimâmes - aimes - aimerions - aimions - aimasses - aimai - aimasse - aimait - aimeras - aimassions - aimerons - aime - aimant - aimerai - aimeraient - aimerait - aimerez - aimassiez - aimaient - aimassent - aimerais - aimais - aimât - aimèrent - aimera - aimeriez - aimeront - aimas - aimons - aimé - aiment - aimiez - aimez - aimâtes - aima</w:t>
      </w:r>
    </w:p>
    <w:p>
      <w:pPr>
        <w:pStyle w:val="Heading2"/>
      </w:pPr>
      <w:bookmarkStart w:id="23" w:name="german"/>
      <w:r>
        <w:t xml:space="preserve">German</w:t>
      </w:r>
      <w:bookmarkEnd w:id="23"/>
    </w:p>
    <w:p>
      <w:pPr>
        <w:pStyle w:val="FirstParagraph"/>
      </w:pPr>
      <w:r>
        <w:t xml:space="preserve">lieben geliebt - liebe - liebte - liebest - liebtest - lieb - liebet - liebtet - liebend - liebst - liebt - liebten</w:t>
      </w:r>
    </w:p>
    <w:p>
      <w:pPr>
        <w:pStyle w:val="Heading2"/>
      </w:pPr>
      <w:bookmarkStart w:id="24" w:name="norwegian"/>
      <w:r>
        <w:t xml:space="preserve">Norwegian</w:t>
      </w:r>
      <w:bookmarkEnd w:id="24"/>
    </w:p>
    <w:p>
      <w:pPr>
        <w:pStyle w:val="FirstParagraph"/>
      </w:pPr>
      <w:r>
        <w:t xml:space="preserve">synge syngast - syngande - sunge - song - syng</w:t>
      </w:r>
    </w:p>
    <w:p>
      <w:pPr>
        <w:pStyle w:val="Heading2"/>
      </w:pPr>
      <w:bookmarkStart w:id="25" w:name="czech"/>
      <w:r>
        <w:t xml:space="preserve">Czech</w:t>
      </w:r>
      <w:bookmarkEnd w:id="25"/>
    </w:p>
    <w:p>
      <w:pPr>
        <w:pStyle w:val="FirstParagraph"/>
      </w:pPr>
      <w:r>
        <w:t xml:space="preserve">milovat milují - miluješ - milovavši - miluji - milujte - milovalo - miluj - milovaly - milovali - milováno - milován - milována - milujíc - milujíce - milujme - milujete - milující - milováni - milujeme - milovavše - milovav - milovány - milování - miluje - miloval - milovala</w:t>
      </w:r>
    </w:p>
    <w:p>
      <w:pPr>
        <w:pStyle w:val="Heading2"/>
      </w:pPr>
      <w:bookmarkStart w:id="26" w:name="italian"/>
      <w:r>
        <w:t xml:space="preserve">Italian</w:t>
      </w:r>
      <w:bookmarkEnd w:id="26"/>
    </w:p>
    <w:p>
      <w:pPr>
        <w:pStyle w:val="FirstParagraph"/>
      </w:pPr>
      <w:r>
        <w:t xml:space="preserve">amare amate - amerò - amo - amavano - amavo - amerà - amerebbe - amerei - amammo - amiate - amato - amino - amerete - amassi - amereste - amava - amasti - amavi - amassero - ameremo - amante - amavate - amaste - amassimo - ameranno - amando - amiamo - ameremmo - amai - ameresti - amò - amarono - amavamo - amerai - amerebbero - ami - amano - ama - amasse</w:t>
      </w:r>
    </w:p>
    <w:p>
      <w:pPr>
        <w:pStyle w:val="Heading2"/>
      </w:pPr>
      <w:bookmarkStart w:id="27" w:name="portugese"/>
      <w:r>
        <w:t xml:space="preserve">Portugese</w:t>
      </w:r>
      <w:bookmarkEnd w:id="27"/>
    </w:p>
    <w:p>
      <w:pPr>
        <w:pStyle w:val="FirstParagraph"/>
      </w:pPr>
      <w:r>
        <w:t xml:space="preserve">amar amaríamos - amavam - ame - amais - amáramos - amarmos - amavas - amamos - ama - amares - amávamos - amareis - amando - amarei - amarias - amados - ameis - amemos - amou - amaras - amariam - amámos - amassem - amei - amarás - amado - amava - amaremos - ames - amará - amarem - amardes - amásseis - amássemos - amo - amaríeis - amarão - amaram - amasses - amáveis - amam - amai - amara - amaste - amasse - amada - amastes - amáreis - amas - amaria - amadas - amem</w:t>
      </w:r>
    </w:p>
    <w:p>
      <w:pPr>
        <w:pStyle w:val="Heading2"/>
      </w:pPr>
      <w:bookmarkStart w:id="28" w:name="russian"/>
      <w:r>
        <w:t xml:space="preserve">Russian</w:t>
      </w:r>
      <w:bookmarkEnd w:id="28"/>
    </w:p>
    <w:p>
      <w:pPr>
        <w:pStyle w:val="FirstParagraph"/>
      </w:pPr>
      <w:r>
        <w:t xml:space="preserve">любовный любовному - любовным - любовное - любовной - любовная - любовных - любовными - любовного - любовную - любовном - любовные</w:t>
      </w:r>
    </w:p>
    <w:p>
      <w:pPr>
        <w:pStyle w:val="Heading2"/>
      </w:pPr>
      <w:bookmarkStart w:id="29" w:name="spanish"/>
      <w:r>
        <w:t xml:space="preserve">Spanish</w:t>
      </w:r>
      <w:bookmarkEnd w:id="29"/>
    </w:p>
    <w:p>
      <w:pPr>
        <w:pStyle w:val="FirstParagraph"/>
      </w:pPr>
      <w:r>
        <w:t xml:space="preserve">amar amémosles - amándoos - amareis - amemos - amaban - amabais - amáremos - amamos - ámenlos - amándonos - amásemos - aman - amasteis - amémoslas - amás - amaréis - amaríamos - amadnos - ámalas - amará - amáramos - ama - amó - amándola - ámeles - amadles - amadlo - ámese - ámenlo - amaríais - amo - ámalos - ámenlas - amen - amaré - amaos - ámense - amarais - amada - amaba - amares - amarse - amaros - ámales - amas - amarás - amándolas - ámame - ámanos - amadle - amémoos - amándolo - amarme - ámela - amándolos - amarías - amándole - ame - ámala - ámelos - amarte - amaste - amarla - amases - ámenme - amábamos - amarles - amarlos - amaría - ámelas - amémonos - ámate - amadlas - amándoles - amé - amad - amasen - ámalo - ámelo - ámenos - amarían - améis - ames - amémoslo - amáis - amase - ámeme - ámele - amá - ámenle - amarle - amando - amaremos - ámennos - amado - amaseis - amadas - amémosle - amadla - amaron - amarlas - amare - amándome - ámenles - amarlo - amadme - amarnos - ámenla - amémoste - amándote - amés - amándose - amabas - ámale - amaras - amaren - amadlos - amaran - amara - amémoslos - amémosla - amarán - amados</w:t>
      </w:r>
    </w:p>
    <w:p>
      <w:pPr>
        <w:pStyle w:val="Heading2"/>
      </w:pPr>
      <w:bookmarkStart w:id="30" w:name="hán-việt"/>
      <w:r>
        <w:t xml:space="preserve">Hán Việt</w:t>
      </w:r>
      <w:bookmarkEnd w:id="30"/>
    </w:p>
    <w:p>
      <w:pPr>
        <w:pStyle w:val="FirstParagraph"/>
      </w:pPr>
      <w:r>
        <w:t xml:space="preserve">不 bất - phầu - phủ - phi | 金 kim | 今 ki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3T14:23:17Z</dcterms:created>
  <dcterms:modified xsi:type="dcterms:W3CDTF">2023-01-03T14:2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